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B41458C" w14:textId="77777777" w:rsidR="009C29C6" w:rsidRDefault="00283637">
      <w:pPr>
        <w:pStyle w:val="Titolo1"/>
      </w:pPr>
      <w:r>
        <w:t>Psicologia dello sviluppo e delle relazioni sociali nel ciclo di vita</w:t>
      </w:r>
    </w:p>
    <w:p w14:paraId="0215E6D4" w14:textId="77777777" w:rsidR="00283637" w:rsidRDefault="00283637" w:rsidP="00283637">
      <w:pPr>
        <w:pStyle w:val="Titolo2"/>
      </w:pPr>
      <w:r>
        <w:t xml:space="preserve">Proff. Marco Farina, </w:t>
      </w:r>
      <w:r w:rsidR="00462DF8">
        <w:t xml:space="preserve"> Ghiiglino  Davide</w:t>
      </w:r>
    </w:p>
    <w:p w14:paraId="1D44F3C3" w14:textId="77777777" w:rsidR="00283637" w:rsidRDefault="00283637" w:rsidP="00283637">
      <w:pPr>
        <w:spacing w:before="240" w:after="120"/>
        <w:rPr>
          <w:b/>
          <w:sz w:val="18"/>
        </w:rPr>
      </w:pPr>
      <w:r>
        <w:rPr>
          <w:b/>
          <w:i/>
          <w:sz w:val="18"/>
        </w:rPr>
        <w:t>OBIETTIVO DEL CORSO E RISULTATI DI APPRENDIMENTO ATTESI</w:t>
      </w:r>
    </w:p>
    <w:p w14:paraId="794841C7" w14:textId="77777777" w:rsidR="00283637" w:rsidRPr="008647DC" w:rsidRDefault="00283637" w:rsidP="00283637">
      <w:r w:rsidRPr="00283637">
        <w:t>L’insegnamento si propone di fornire agli studenti nozioni di base sullo sviluppo delle competenze cognitive, emotive, relazionali e sociali dell’individuo nel corso del ciclo di vita</w:t>
      </w:r>
      <w:r w:rsidR="008647DC" w:rsidRPr="00A1665E">
        <w:t xml:space="preserve">, </w:t>
      </w:r>
      <w:r w:rsidRPr="00A1665E">
        <w:t xml:space="preserve">con particolare attenzione </w:t>
      </w:r>
      <w:r w:rsidR="008647DC" w:rsidRPr="00A1665E">
        <w:t>alla dimensione famigliare dello sviluppo</w:t>
      </w:r>
      <w:r w:rsidR="00C5587A" w:rsidRPr="00A1665E">
        <w:t xml:space="preserve"> psicologico</w:t>
      </w:r>
      <w:r w:rsidR="008647DC" w:rsidRPr="00A1665E">
        <w:t xml:space="preserve"> e </w:t>
      </w:r>
      <w:r w:rsidRPr="00A1665E">
        <w:t xml:space="preserve">alle </w:t>
      </w:r>
      <w:r w:rsidR="008647DC" w:rsidRPr="00A1665E">
        <w:t>sue caratteristiche tipiche e atipiche n</w:t>
      </w:r>
      <w:r w:rsidRPr="00A1665E">
        <w:t>ell’infanzia e dell’adolescenza.</w:t>
      </w:r>
    </w:p>
    <w:p w14:paraId="64105A24" w14:textId="77777777" w:rsidR="00283637" w:rsidRPr="00283637" w:rsidRDefault="00283637" w:rsidP="00283637">
      <w:r w:rsidRPr="00283637">
        <w:t>Al termine dell’insegnamento lo studente sarà in grado di descrivere e avere compreso le caratteristiche delle competenze cognitive, emotive, relazionali e sociali tipiche</w:t>
      </w:r>
      <w:r w:rsidR="00462DF8">
        <w:t xml:space="preserve"> </w:t>
      </w:r>
      <w:r w:rsidR="00462DF8" w:rsidRPr="006B778A">
        <w:t>e atipiche</w:t>
      </w:r>
      <w:r w:rsidR="00462DF8">
        <w:t xml:space="preserve"> dei bambini</w:t>
      </w:r>
      <w:r w:rsidRPr="00283637">
        <w:t xml:space="preserve"> e adulti.</w:t>
      </w:r>
    </w:p>
    <w:p w14:paraId="625EF1D1" w14:textId="77777777" w:rsidR="00283637" w:rsidRPr="00283637" w:rsidRDefault="00283637" w:rsidP="00283637">
      <w:r w:rsidRPr="00283637">
        <w:t xml:space="preserve">In dettaglio, per quanto concerne la prima parte del corso </w:t>
      </w:r>
      <w:r w:rsidR="006B778A">
        <w:t xml:space="preserve">(prof. Farina) </w:t>
      </w:r>
      <w:r w:rsidRPr="00283637">
        <w:t>dedicata all</w:t>
      </w:r>
      <w:r>
        <w:t>o</w:t>
      </w:r>
      <w:r w:rsidRPr="00283637">
        <w:t xml:space="preserve"> sviluppo dell’individuo nell’ambito famigliare lo studente avrà consapevolezza degli eventi critici che la famiglia incontra nel suo ciclo di vita e potrà valutarne le normali capacità di adattamento</w:t>
      </w:r>
      <w:r w:rsidR="006B778A">
        <w:t xml:space="preserve"> così come le difficoltà nel superamento di alcune fasi</w:t>
      </w:r>
      <w:r w:rsidRPr="00283637">
        <w:t xml:space="preserve">. </w:t>
      </w:r>
      <w:r w:rsidR="006B778A">
        <w:t xml:space="preserve">In questa prospettiva sarà </w:t>
      </w:r>
      <w:r w:rsidRPr="00283637">
        <w:t xml:space="preserve">in grado di progettare e realizzare interventi </w:t>
      </w:r>
      <w:r w:rsidR="006B778A">
        <w:t>educativi di sensibilizzazione e sostegno rivolti a genitori e figli; così come di adattare i propri interventi svolti in altri ambiti alle criticità vissute dai soggetti a lui affidati in specifici momenti del loro ciclo di vita.</w:t>
      </w:r>
    </w:p>
    <w:p w14:paraId="6F6FB77D" w14:textId="77777777" w:rsidR="00283637" w:rsidRDefault="00283637" w:rsidP="00283637">
      <w:r w:rsidRPr="006B778A">
        <w:t>Per quant</w:t>
      </w:r>
      <w:r w:rsidR="00462DF8" w:rsidRPr="006B778A">
        <w:t>o concerne l</w:t>
      </w:r>
      <w:r w:rsidR="006B778A" w:rsidRPr="006B778A">
        <w:t>a seconda parte dell’</w:t>
      </w:r>
      <w:r w:rsidR="00462DF8" w:rsidRPr="006B778A">
        <w:t xml:space="preserve">insegnamento </w:t>
      </w:r>
      <w:r w:rsidR="006B778A" w:rsidRPr="006B778A">
        <w:t xml:space="preserve">(prof. </w:t>
      </w:r>
      <w:r w:rsidR="00462DF8" w:rsidRPr="006B778A">
        <w:t>Ghiglino</w:t>
      </w:r>
      <w:r w:rsidR="006B778A" w:rsidRPr="006B778A">
        <w:t>),</w:t>
      </w:r>
      <w:r w:rsidR="00462DF8" w:rsidRPr="006B778A">
        <w:t xml:space="preserve"> </w:t>
      </w:r>
      <w:r w:rsidRPr="006B778A">
        <w:t xml:space="preserve">lo studente sarà in grado di </w:t>
      </w:r>
      <w:r w:rsidR="00462DF8" w:rsidRPr="006B778A">
        <w:t>descrivere le tappe dello sviluppo infantile tipico e atipico, e di individuarne gli aspetti critici. Verranno approfonditi gli approcci riabilitativi destinati ai disturbi del neurosviluppo</w:t>
      </w:r>
      <w:r w:rsidRPr="006B778A">
        <w:t>,</w:t>
      </w:r>
      <w:r w:rsidR="00462DF8" w:rsidRPr="006B778A">
        <w:t xml:space="preserve"> con particolare riferimento all’utilizzo delle tecnologie in ambito sanitario e assistenziale. Al termine del corso, lo studente sarà in grado di </w:t>
      </w:r>
      <w:r w:rsidR="00CC2088" w:rsidRPr="006B778A">
        <w:t>definire gli aspetti</w:t>
      </w:r>
      <w:r w:rsidR="00462DF8" w:rsidRPr="006B778A">
        <w:t xml:space="preserve"> cruciali di un intervento riabilitativo multidisciplinare, e di identificare le aree di fragilità</w:t>
      </w:r>
      <w:r w:rsidR="00CC2088" w:rsidRPr="006B778A">
        <w:t xml:space="preserve"> più comuni nei disturbi del neurosviluppo.</w:t>
      </w:r>
      <w:r w:rsidR="00462DF8">
        <w:t xml:space="preserve"> </w:t>
      </w:r>
    </w:p>
    <w:p w14:paraId="2BDF2B13" w14:textId="77777777" w:rsidR="00283637" w:rsidRDefault="00283637" w:rsidP="00283637">
      <w:pPr>
        <w:spacing w:before="240" w:after="120"/>
        <w:rPr>
          <w:b/>
          <w:sz w:val="18"/>
        </w:rPr>
      </w:pPr>
      <w:r>
        <w:rPr>
          <w:b/>
          <w:i/>
          <w:sz w:val="18"/>
        </w:rPr>
        <w:t>PROGRAMMA DEL CORSO</w:t>
      </w:r>
    </w:p>
    <w:p w14:paraId="2B844AB3" w14:textId="77777777" w:rsidR="00283637" w:rsidRDefault="00283637" w:rsidP="00283637">
      <w:r w:rsidRPr="00283637">
        <w:t xml:space="preserve">Il corso </w:t>
      </w:r>
      <w:r w:rsidR="008647DC">
        <w:t>è</w:t>
      </w:r>
      <w:r w:rsidRPr="00283637">
        <w:t xml:space="preserve"> suddiviso in due </w:t>
      </w:r>
      <w:r w:rsidR="008647DC">
        <w:t>moduli corrispondenti ai due semestri dell’anno accademico.</w:t>
      </w:r>
    </w:p>
    <w:p w14:paraId="0D3283DB" w14:textId="77777777" w:rsidR="00C5587A" w:rsidRDefault="00C5587A" w:rsidP="00283637"/>
    <w:p w14:paraId="65F91F54" w14:textId="77777777" w:rsidR="00357BB5" w:rsidRPr="00357BB5" w:rsidRDefault="00357BB5" w:rsidP="00283637">
      <w:pPr>
        <w:rPr>
          <w:smallCaps/>
        </w:rPr>
      </w:pPr>
      <w:r w:rsidRPr="00357BB5">
        <w:rPr>
          <w:smallCaps/>
        </w:rPr>
        <w:t xml:space="preserve">Primo modulo (prof. M. Farina)  </w:t>
      </w:r>
    </w:p>
    <w:p w14:paraId="2133D141" w14:textId="77777777" w:rsidR="00D667FC" w:rsidRPr="00283637" w:rsidRDefault="00D667FC" w:rsidP="00D667FC">
      <w:r>
        <w:t>È dedicato allo</w:t>
      </w:r>
      <w:r w:rsidRPr="00283637">
        <w:t xml:space="preserve"> studio del ciclo di vita famigliare inteso come contesto imprescindibile per la crescita e il benessere di tutti i suoi componenti ed in questo senso appare propedeutica alla seconda focalizzata sulla fase dell’adolescenza. </w:t>
      </w:r>
    </w:p>
    <w:p w14:paraId="5BEF6821" w14:textId="77777777" w:rsidR="00D667FC" w:rsidRPr="00283637" w:rsidRDefault="00D667FC" w:rsidP="00D667FC">
      <w:r w:rsidRPr="00283637">
        <w:lastRenderedPageBreak/>
        <w:t xml:space="preserve">Saranno presentati i principali orientamenti teorici allo studio del ciclo di vita famigliare e particolare attenzione sarà prestata all’approccio relazionale simbolico. Successivamente saranno considerate le singole fasi del ciclo di vita familiare: formazione della coppia, nascita dei figli, adolescenza dei figli, figli giovani adulti, famiglia “nido vuoto”, famiglia con anziani. Per ciascuna di esse saranno considerati eventi critici previsti e attesi così come accadimenti imprevisti che succedendosi nel tempo della storia familiare richiederanno a tutti i suoi membri un adattamento. </w:t>
      </w:r>
    </w:p>
    <w:p w14:paraId="0A7A98B4" w14:textId="77777777" w:rsidR="00357BB5" w:rsidRPr="00283637" w:rsidRDefault="00D667FC" w:rsidP="00D667FC">
      <w:r w:rsidRPr="00283637">
        <w:t>L’attenzione si centrerà proprio sulle strategie, sui compiti di sviluppo, messi in atto dai componenti per superare la crisi e accedere a un nuovo equilibrio evidenziando così come la famiglia “sana” sia soprattutto quella in grado di cambiare regolando le “distanze emotive” tra i suoi membri e quelle con l’ambiente esterno</w:t>
      </w:r>
    </w:p>
    <w:p w14:paraId="1C40D549" w14:textId="77777777" w:rsidR="00283637" w:rsidRDefault="00283637" w:rsidP="00283637"/>
    <w:p w14:paraId="7E430537" w14:textId="77777777" w:rsidR="00D667FC" w:rsidRPr="00357BB5" w:rsidRDefault="00F57106" w:rsidP="00D667FC">
      <w:pPr>
        <w:rPr>
          <w:smallCaps/>
        </w:rPr>
      </w:pPr>
      <w:r>
        <w:rPr>
          <w:smallCaps/>
        </w:rPr>
        <w:t>Secondo</w:t>
      </w:r>
      <w:r w:rsidR="00D667FC" w:rsidRPr="00357BB5">
        <w:rPr>
          <w:smallCaps/>
        </w:rPr>
        <w:t xml:space="preserve"> modulo (prof. </w:t>
      </w:r>
      <w:r w:rsidR="00D667FC">
        <w:rPr>
          <w:smallCaps/>
        </w:rPr>
        <w:t>D</w:t>
      </w:r>
      <w:r w:rsidR="00D667FC" w:rsidRPr="00357BB5">
        <w:rPr>
          <w:smallCaps/>
        </w:rPr>
        <w:t xml:space="preserve">. </w:t>
      </w:r>
      <w:r>
        <w:rPr>
          <w:smallCaps/>
        </w:rPr>
        <w:t>Ghiglino</w:t>
      </w:r>
      <w:r w:rsidR="00D667FC" w:rsidRPr="00357BB5">
        <w:rPr>
          <w:smallCaps/>
        </w:rPr>
        <w:t xml:space="preserve">)  </w:t>
      </w:r>
    </w:p>
    <w:p w14:paraId="6C2C1BEB" w14:textId="77777777" w:rsidR="00D667FC" w:rsidRPr="00283637" w:rsidRDefault="00D667FC" w:rsidP="00283637"/>
    <w:p w14:paraId="7337F9D5" w14:textId="77777777" w:rsidR="00283637" w:rsidRPr="00F57106" w:rsidRDefault="00F57106" w:rsidP="000326A9">
      <w:r w:rsidRPr="00A1665E">
        <w:t>In questo modulo</w:t>
      </w:r>
      <w:r w:rsidR="00283637" w:rsidRPr="00F57106">
        <w:t xml:space="preserve"> verranno presentati alcuni approcci allo studio dello sviluppo </w:t>
      </w:r>
      <w:r w:rsidR="00CC2088" w:rsidRPr="00F57106">
        <w:t>tipico e atipico. Verrà proposta una prima panoramica legata alle teorie classiche dello sviluppo infantile (con particolare riferimento alle concettualizzazioni di Piaget, Vygotskij, e Bruner)</w:t>
      </w:r>
      <w:r w:rsidR="003C217C" w:rsidRPr="00F57106">
        <w:t>.</w:t>
      </w:r>
    </w:p>
    <w:p w14:paraId="45785D22" w14:textId="77777777" w:rsidR="00283637" w:rsidRPr="00283637" w:rsidRDefault="00CC2088" w:rsidP="000326A9">
      <w:r w:rsidRPr="00F57106">
        <w:t>L’attenzione verrà posta sugli aspetti critici dello sviluppo nell’</w:t>
      </w:r>
      <w:r w:rsidR="00F507FE" w:rsidRPr="00F57106">
        <w:t xml:space="preserve">infanzia e, in particolare, sullo sviluppo </w:t>
      </w:r>
      <w:r w:rsidR="003C217C" w:rsidRPr="00F57106">
        <w:t xml:space="preserve">tipico e atipico </w:t>
      </w:r>
      <w:r w:rsidR="00F507FE" w:rsidRPr="00F57106">
        <w:t xml:space="preserve">dei prerequisiti delle abilità cognitive e sociali. Verrà posta enfasi sulle manifestazioni di neuro-divergenza </w:t>
      </w:r>
      <w:r w:rsidR="003C217C" w:rsidRPr="00F57106">
        <w:t xml:space="preserve">che comportano difficoltà nelle abilità di comunicazione sociale </w:t>
      </w:r>
      <w:r w:rsidR="00F507FE" w:rsidRPr="00F57106">
        <w:t>e</w:t>
      </w:r>
      <w:r w:rsidR="003C217C" w:rsidRPr="00F57106">
        <w:t xml:space="preserve"> nel loro</w:t>
      </w:r>
      <w:r w:rsidR="00F507FE" w:rsidRPr="00F57106">
        <w:t xml:space="preserve"> consolidamento. Verranno inoltre presentati approcci</w:t>
      </w:r>
      <w:r w:rsidR="003C217C" w:rsidRPr="00F57106">
        <w:t xml:space="preserve"> i più recenti approcci</w:t>
      </w:r>
      <w:r w:rsidR="00F507FE" w:rsidRPr="00F57106">
        <w:t xml:space="preserve"> riabilitativi e assistenziali </w:t>
      </w:r>
      <w:r w:rsidR="003C217C" w:rsidRPr="00F57106">
        <w:t>destinati al trattamento dei disturbi del neurosviluppo</w:t>
      </w:r>
      <w:r w:rsidR="00F507FE" w:rsidRPr="00F57106">
        <w:t xml:space="preserve"> in ambito clinico. In questo contesto, verrà descritto come le nuove tecnologie (con riferimento alle tecnologie robotiche) possano contribuire all’efficacia dei protocolli di riabilitazione sociale e cognitiva, come ulteriore strumento nelle mani del personale assistenziale</w:t>
      </w:r>
      <w:r w:rsidR="003C217C" w:rsidRPr="00F57106">
        <w:t>. Verranno inoltre mostrati i risultati delle ricerche in ambito di tecnologia assistenziale degli ultimi anni, in modo da dare allo studente la possibilità di esplorare, con occhio critico, limiti e future direzioni degli approcci riabilitativi comunemente utilizzati.</w:t>
      </w:r>
      <w:r w:rsidR="003C217C">
        <w:t xml:space="preserve">  </w:t>
      </w:r>
    </w:p>
    <w:p w14:paraId="3599CBD3" w14:textId="77777777" w:rsidR="00283637" w:rsidRDefault="00283637" w:rsidP="00283637">
      <w:pPr>
        <w:keepNext/>
        <w:spacing w:before="240" w:after="120"/>
        <w:rPr>
          <w:b/>
          <w:sz w:val="18"/>
        </w:rPr>
      </w:pPr>
      <w:r>
        <w:rPr>
          <w:b/>
          <w:i/>
          <w:sz w:val="18"/>
        </w:rPr>
        <w:t>BIBLIOGRAFIA</w:t>
      </w:r>
    </w:p>
    <w:p w14:paraId="682D3BC3" w14:textId="77777777" w:rsidR="00283637" w:rsidRPr="00283637" w:rsidRDefault="00283637" w:rsidP="00283637">
      <w:pPr>
        <w:pStyle w:val="Testo1"/>
        <w:rPr>
          <w:i/>
        </w:rPr>
      </w:pPr>
      <w:r w:rsidRPr="00283637">
        <w:rPr>
          <w:i/>
        </w:rPr>
        <w:t xml:space="preserve">Prima </w:t>
      </w:r>
      <w:r w:rsidR="00F57106">
        <w:rPr>
          <w:i/>
        </w:rPr>
        <w:t>modulo</w:t>
      </w:r>
      <w:r w:rsidRPr="00283637">
        <w:rPr>
          <w:i/>
        </w:rPr>
        <w:t xml:space="preserve"> </w:t>
      </w:r>
    </w:p>
    <w:p w14:paraId="2A5A8713" w14:textId="4A3D375C" w:rsidR="00283637" w:rsidRPr="00283637" w:rsidRDefault="00283637" w:rsidP="00283637">
      <w:pPr>
        <w:pStyle w:val="Testo1"/>
      </w:pPr>
      <w:r w:rsidRPr="00283637">
        <w:rPr>
          <w:smallCaps/>
          <w:sz w:val="16"/>
        </w:rPr>
        <w:t>Scabini E., Iafrate R</w:t>
      </w:r>
      <w:r w:rsidRPr="00283637">
        <w:t xml:space="preserve">., </w:t>
      </w:r>
      <w:r w:rsidRPr="00283637">
        <w:rPr>
          <w:i/>
        </w:rPr>
        <w:t>Psicologia dei legami famigliari</w:t>
      </w:r>
      <w:r w:rsidRPr="00283637">
        <w:t xml:space="preserve">, Il Mulino, Bologna, 2019. (esclusi i capitoli 9 e 10) </w:t>
      </w:r>
      <w:hyperlink r:id="rId7" w:history="1">
        <w:r w:rsidR="005601E0" w:rsidRPr="005601E0">
          <w:rPr>
            <w:rStyle w:val="Collegamentoipertestuale"/>
          </w:rPr>
          <w:t>Acquista da V&amp;P</w:t>
        </w:r>
      </w:hyperlink>
    </w:p>
    <w:p w14:paraId="6DFCB892" w14:textId="77777777" w:rsidR="00283637" w:rsidRPr="00283637" w:rsidRDefault="00283637" w:rsidP="00283637">
      <w:pPr>
        <w:pStyle w:val="Testo1"/>
      </w:pPr>
    </w:p>
    <w:p w14:paraId="13419C9F" w14:textId="77777777" w:rsidR="00283637" w:rsidRPr="00283637" w:rsidRDefault="00283637" w:rsidP="00283637">
      <w:pPr>
        <w:pStyle w:val="Testo1"/>
        <w:rPr>
          <w:i/>
        </w:rPr>
      </w:pPr>
      <w:r w:rsidRPr="00283637">
        <w:rPr>
          <w:i/>
        </w:rPr>
        <w:t>Second</w:t>
      </w:r>
      <w:r w:rsidR="00F57106">
        <w:rPr>
          <w:i/>
        </w:rPr>
        <w:t>o</w:t>
      </w:r>
      <w:r w:rsidRPr="00283637">
        <w:rPr>
          <w:i/>
        </w:rPr>
        <w:t xml:space="preserve"> </w:t>
      </w:r>
      <w:r w:rsidR="00F57106">
        <w:rPr>
          <w:i/>
        </w:rPr>
        <w:t>modulo</w:t>
      </w:r>
      <w:r w:rsidRPr="00283637">
        <w:rPr>
          <w:i/>
        </w:rPr>
        <w:t xml:space="preserve"> </w:t>
      </w:r>
    </w:p>
    <w:p w14:paraId="572242AC" w14:textId="77777777" w:rsidR="00283637" w:rsidRPr="007E2F22" w:rsidRDefault="00F507FE" w:rsidP="00691C90">
      <w:pPr>
        <w:pStyle w:val="Testo1"/>
        <w:spacing w:line="240" w:lineRule="exact"/>
        <w:ind w:left="-142" w:firstLine="0"/>
      </w:pPr>
      <w:r w:rsidRPr="007E2F22">
        <w:t xml:space="preserve">Tutto il materiale verrà fornito e trattato nel corso delle lezioni, le </w:t>
      </w:r>
      <w:r w:rsidR="00C126CF" w:rsidRPr="007E2F22">
        <w:t xml:space="preserve">principali </w:t>
      </w:r>
      <w:r w:rsidRPr="007E2F22">
        <w:t>pubblicazioni scientifiche di riferimento</w:t>
      </w:r>
      <w:r w:rsidR="00AA7D07" w:rsidRPr="007E2F22">
        <w:t xml:space="preserve"> (open-access) V</w:t>
      </w:r>
      <w:r w:rsidR="000326A9" w:rsidRPr="007E2F22">
        <w:t xml:space="preserve">erranno caricate nella sezione </w:t>
      </w:r>
      <w:r w:rsidR="00AA7D07" w:rsidRPr="007E2F22">
        <w:t>“</w:t>
      </w:r>
      <w:r w:rsidR="000326A9" w:rsidRPr="007E2F22">
        <w:t>materiali didattici</w:t>
      </w:r>
      <w:r w:rsidR="00AA7D07" w:rsidRPr="007E2F22">
        <w:t xml:space="preserve">” </w:t>
      </w:r>
      <w:r w:rsidR="000326A9" w:rsidRPr="007E2F22">
        <w:t>di blackboard</w:t>
      </w:r>
      <w:r w:rsidR="00AA7D07" w:rsidRPr="007E2F22">
        <w:t xml:space="preserve">. </w:t>
      </w:r>
      <w:r w:rsidR="000326A9" w:rsidRPr="007E2F22">
        <w:t>Per le tematiche affrontate durante il corso si rimanda a</w:t>
      </w:r>
      <w:r w:rsidRPr="007E2F22">
        <w:t>:</w:t>
      </w:r>
    </w:p>
    <w:p w14:paraId="5864A231" w14:textId="3395C87C" w:rsidR="00C126CF" w:rsidRPr="00C5587A" w:rsidRDefault="000326A9" w:rsidP="007E2F22">
      <w:pPr>
        <w:pStyle w:val="Testo1"/>
        <w:numPr>
          <w:ilvl w:val="0"/>
          <w:numId w:val="2"/>
        </w:numPr>
        <w:spacing w:before="120"/>
        <w:ind w:left="714" w:hanging="357"/>
        <w:rPr>
          <w:sz w:val="16"/>
        </w:rPr>
      </w:pPr>
      <w:r w:rsidRPr="000326A9">
        <w:rPr>
          <w:smallCaps/>
          <w:sz w:val="16"/>
        </w:rPr>
        <w:lastRenderedPageBreak/>
        <w:t>Caravita</w:t>
      </w:r>
      <w:r w:rsidR="00AA7D07" w:rsidRPr="000326A9">
        <w:rPr>
          <w:smallCaps/>
          <w:sz w:val="16"/>
        </w:rPr>
        <w:t xml:space="preserve"> S., M</w:t>
      </w:r>
      <w:r w:rsidRPr="000326A9">
        <w:rPr>
          <w:smallCaps/>
          <w:sz w:val="16"/>
        </w:rPr>
        <w:t xml:space="preserve">ilani </w:t>
      </w:r>
      <w:r w:rsidR="00AA7D07" w:rsidRPr="000326A9">
        <w:rPr>
          <w:smallCaps/>
          <w:sz w:val="16"/>
        </w:rPr>
        <w:t>L., T</w:t>
      </w:r>
      <w:r w:rsidRPr="000326A9">
        <w:rPr>
          <w:smallCaps/>
          <w:sz w:val="16"/>
        </w:rPr>
        <w:t>raficante</w:t>
      </w:r>
      <w:r w:rsidR="00AA7D07" w:rsidRPr="000326A9">
        <w:rPr>
          <w:smallCaps/>
          <w:sz w:val="16"/>
        </w:rPr>
        <w:t xml:space="preserve"> D</w:t>
      </w:r>
      <w:r w:rsidR="00AA7D07" w:rsidRPr="00AA7D07">
        <w:rPr>
          <w:sz w:val="16"/>
        </w:rPr>
        <w:t>.,</w:t>
      </w:r>
      <w:r w:rsidR="00AA7D07">
        <w:rPr>
          <w:sz w:val="16"/>
        </w:rPr>
        <w:t xml:space="preserve"> </w:t>
      </w:r>
      <w:r w:rsidR="00AA7D07" w:rsidRPr="000326A9">
        <w:rPr>
          <w:i/>
          <w:iCs/>
          <w:szCs w:val="18"/>
        </w:rPr>
        <w:t>Psicologia dello sviluppo e dell’educazione</w:t>
      </w:r>
      <w:r w:rsidR="00AA7D07">
        <w:rPr>
          <w:sz w:val="16"/>
        </w:rPr>
        <w:t>, Il Mulino, Bologna, 2018</w:t>
      </w:r>
      <w:r w:rsidR="005601E0">
        <w:rPr>
          <w:sz w:val="16"/>
        </w:rPr>
        <w:t xml:space="preserve"> </w:t>
      </w:r>
      <w:hyperlink r:id="rId8" w:history="1">
        <w:r w:rsidR="005601E0" w:rsidRPr="005601E0">
          <w:rPr>
            <w:rStyle w:val="Collegamentoipertestuale"/>
          </w:rPr>
          <w:t>Acquista da V&amp;P</w:t>
        </w:r>
      </w:hyperlink>
      <w:bookmarkStart w:id="0" w:name="_GoBack"/>
      <w:bookmarkEnd w:id="0"/>
    </w:p>
    <w:p w14:paraId="27AF063F" w14:textId="2FCF023E" w:rsidR="00283637" w:rsidRDefault="00283637" w:rsidP="00283637">
      <w:pPr>
        <w:spacing w:before="240" w:after="120" w:line="220" w:lineRule="exact"/>
        <w:rPr>
          <w:b/>
          <w:i/>
          <w:sz w:val="18"/>
        </w:rPr>
      </w:pPr>
      <w:r>
        <w:rPr>
          <w:b/>
          <w:i/>
          <w:sz w:val="18"/>
        </w:rPr>
        <w:t>DIDATTICA DEL CORSO</w:t>
      </w:r>
      <w:r w:rsidR="005601E0">
        <w:rPr>
          <w:b/>
          <w:i/>
          <w:sz w:val="18"/>
        </w:rPr>
        <w:t xml:space="preserve"> </w:t>
      </w:r>
    </w:p>
    <w:p w14:paraId="008F6D91" w14:textId="77777777" w:rsidR="00283637" w:rsidRDefault="00283637" w:rsidP="000326A9">
      <w:pPr>
        <w:pStyle w:val="Testo2"/>
        <w:spacing w:line="240" w:lineRule="exact"/>
      </w:pPr>
      <w:r w:rsidRPr="00283637">
        <w:t xml:space="preserve">Verrà adottata una metodologia attiva </w:t>
      </w:r>
      <w:r w:rsidR="00F57106">
        <w:t xml:space="preserve">in cui siintegrano </w:t>
      </w:r>
      <w:r w:rsidRPr="00283637">
        <w:t>lezioni teoriche, discussione di casi, visione di filmati</w:t>
      </w:r>
      <w:r w:rsidR="00F57106">
        <w:t>. G</w:t>
      </w:r>
      <w:r w:rsidRPr="00283637">
        <w:t>li studenti verranno invitati a sperimentare alcune proposte e individuare modalità per promuovere uno sviluppo soddisfacente nelle persone con cui in futuro lavoreranno.</w:t>
      </w:r>
    </w:p>
    <w:p w14:paraId="196AFC84" w14:textId="77777777" w:rsidR="00283637" w:rsidRDefault="00283637" w:rsidP="00283637">
      <w:pPr>
        <w:spacing w:before="240" w:after="120" w:line="220" w:lineRule="exact"/>
        <w:rPr>
          <w:b/>
          <w:i/>
          <w:noProof/>
          <w:sz w:val="18"/>
        </w:rPr>
      </w:pPr>
      <w:r>
        <w:rPr>
          <w:b/>
          <w:i/>
          <w:noProof/>
          <w:sz w:val="18"/>
        </w:rPr>
        <w:t>METODO E CRITERI DI VALUTAZIONE</w:t>
      </w:r>
    </w:p>
    <w:p w14:paraId="38660735" w14:textId="77777777" w:rsidR="00283637" w:rsidRDefault="002367E7" w:rsidP="000326A9">
      <w:pPr>
        <w:pStyle w:val="Testo2"/>
        <w:spacing w:line="240" w:lineRule="exact"/>
      </w:pPr>
      <w:r w:rsidRPr="002367E7">
        <w:t>La valutazione dell'apprendimento si svolgerà attraverso un questionario informatizzato a scelta mutipla riguardante entrambe le parti del corso. Il questionario sarà composto da 30 domande equamente ripartite tra gli argomenti trattati nei due semestri. Lo studente avrà a sua disposizione 1 ora di tempo per lo svolgimento della prova. Il voto finale sarà proporzionale al numero di risposte</w:t>
      </w:r>
      <w:r>
        <w:t xml:space="preserve"> corrette fornite dal candidato</w:t>
      </w:r>
      <w:r w:rsidR="00283637" w:rsidRPr="00283637">
        <w:t>.</w:t>
      </w:r>
    </w:p>
    <w:p w14:paraId="3D2F4486" w14:textId="77777777" w:rsidR="00283637" w:rsidRDefault="00283637" w:rsidP="00283637">
      <w:pPr>
        <w:spacing w:before="240" w:after="120"/>
        <w:rPr>
          <w:b/>
          <w:i/>
          <w:noProof/>
          <w:sz w:val="18"/>
        </w:rPr>
      </w:pPr>
      <w:r>
        <w:rPr>
          <w:b/>
          <w:i/>
          <w:noProof/>
          <w:sz w:val="18"/>
        </w:rPr>
        <w:t>AVVERTENZE E PREREQUISITI</w:t>
      </w:r>
    </w:p>
    <w:p w14:paraId="596496C1" w14:textId="77777777" w:rsidR="00283637" w:rsidRDefault="00283637" w:rsidP="000326A9">
      <w:pPr>
        <w:pStyle w:val="Testo2"/>
        <w:spacing w:line="240" w:lineRule="exact"/>
      </w:pPr>
      <w:r w:rsidRPr="00283637">
        <w:t xml:space="preserve">L’insegnamento non necessita di prerequisiti relativi ai contenuti dell’insegnamento. Si presuppone comunque interesse e curiosità per le tematiche psicologiche e sociali. </w:t>
      </w:r>
    </w:p>
    <w:p w14:paraId="02F84E4C" w14:textId="77777777" w:rsidR="00F57106" w:rsidRPr="00283637" w:rsidRDefault="00F57106" w:rsidP="000326A9">
      <w:pPr>
        <w:pStyle w:val="Testo2"/>
        <w:spacing w:line="240" w:lineRule="exact"/>
      </w:pPr>
      <w:r w:rsidRPr="00A1665E">
        <w:rPr>
          <w:iCs/>
        </w:rPr>
        <w:t>Nel caso in cui la situazione sanitaria relativa alla pandemia di Covid-19 non dovesse  consentire la didattica in presenza, sarà garantita l’erogazione a distanza dell’insegnamento con modalità che verranno comunicate in tempo utile agli studenti</w:t>
      </w:r>
    </w:p>
    <w:p w14:paraId="0AE06778" w14:textId="77777777" w:rsidR="00283637" w:rsidRDefault="00283637" w:rsidP="00A147AA">
      <w:pPr>
        <w:pStyle w:val="Testo2"/>
        <w:spacing w:line="240" w:lineRule="exact"/>
        <w:rPr>
          <w:i/>
        </w:rPr>
      </w:pPr>
    </w:p>
    <w:p w14:paraId="5DEE205D" w14:textId="77777777" w:rsidR="00283637" w:rsidRDefault="00283637" w:rsidP="00A147AA">
      <w:pPr>
        <w:pStyle w:val="Testo2"/>
        <w:spacing w:after="120" w:line="240" w:lineRule="exact"/>
        <w:rPr>
          <w:i/>
        </w:rPr>
      </w:pPr>
      <w:r>
        <w:rPr>
          <w:i/>
        </w:rPr>
        <w:t>Orario e luogo di ricevimento degli studenti</w:t>
      </w:r>
    </w:p>
    <w:p w14:paraId="135C8258" w14:textId="77777777" w:rsidR="00283637" w:rsidRPr="007E2F22" w:rsidRDefault="00283637" w:rsidP="000326A9">
      <w:pPr>
        <w:pStyle w:val="Testo2"/>
        <w:spacing w:line="240" w:lineRule="exact"/>
      </w:pPr>
      <w:r w:rsidRPr="00283637">
        <w:t>Gli studenti verranno ricevuti presso lo studio del docente prima dell’orario di lezione (lunedì, 14,</w:t>
      </w:r>
      <w:r w:rsidRPr="007E2F22">
        <w:t>30)</w:t>
      </w:r>
      <w:r w:rsidR="00F57106" w:rsidRPr="007E2F22">
        <w:t xml:space="preserve"> o - nel caso in cui la situazione sanitaria non conscenta incontri in presenza – con videochianata </w:t>
      </w:r>
      <w:r w:rsidR="00F57106" w:rsidRPr="007E2F22">
        <w:rPr>
          <w:i/>
          <w:iCs/>
        </w:rPr>
        <w:t>Teams</w:t>
      </w:r>
      <w:r w:rsidR="00295890" w:rsidRPr="007E2F22">
        <w:t xml:space="preserve">, </w:t>
      </w:r>
      <w:r w:rsidRPr="007E2F22">
        <w:t>previo appuntamento concordato via e-mail</w:t>
      </w:r>
      <w:r w:rsidR="00054C1A" w:rsidRPr="007E2F22">
        <w:t xml:space="preserve"> (marco.farina@unicatt.it;davide.ghiglino@unicatt.it)</w:t>
      </w:r>
      <w:r w:rsidRPr="007E2F22">
        <w:t>.</w:t>
      </w:r>
    </w:p>
    <w:p w14:paraId="5F012A1B" w14:textId="77777777" w:rsidR="00283637" w:rsidRPr="007E2F22" w:rsidRDefault="00283637" w:rsidP="00283637">
      <w:pPr>
        <w:pStyle w:val="Testo2"/>
      </w:pPr>
    </w:p>
    <w:p w14:paraId="4AB93A3B" w14:textId="77777777" w:rsidR="00283637" w:rsidRPr="00283637" w:rsidRDefault="00283637" w:rsidP="00283637">
      <w:pPr>
        <w:pStyle w:val="Testo2"/>
        <w:rPr>
          <w:b/>
        </w:rPr>
      </w:pPr>
    </w:p>
    <w:p w14:paraId="3EFBBCE7" w14:textId="77777777" w:rsidR="00283637" w:rsidRPr="00283637" w:rsidRDefault="00283637" w:rsidP="00283637">
      <w:pPr>
        <w:pStyle w:val="Testo2"/>
      </w:pPr>
    </w:p>
    <w:p w14:paraId="5A8AD118" w14:textId="77777777" w:rsidR="00283637" w:rsidRPr="00283637" w:rsidRDefault="00283637" w:rsidP="00283637"/>
    <w:sectPr w:rsidR="00283637" w:rsidRPr="00283637" w:rsidSect="000B3C0D">
      <w:pgSz w:w="11906" w:h="16838" w:code="9"/>
      <w:pgMar w:top="3515" w:right="2608" w:bottom="3515" w:left="2608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E8C2CF4" w14:textId="77777777" w:rsidR="00A83930" w:rsidRDefault="00A83930" w:rsidP="00775789">
      <w:pPr>
        <w:spacing w:line="240" w:lineRule="auto"/>
      </w:pPr>
      <w:r>
        <w:separator/>
      </w:r>
    </w:p>
  </w:endnote>
  <w:endnote w:type="continuationSeparator" w:id="0">
    <w:p w14:paraId="3DA156A2" w14:textId="77777777" w:rsidR="00A83930" w:rsidRDefault="00A83930" w:rsidP="0077578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A846422" w14:textId="77777777" w:rsidR="00A83930" w:rsidRDefault="00A83930" w:rsidP="00775789">
      <w:pPr>
        <w:spacing w:line="240" w:lineRule="auto"/>
      </w:pPr>
      <w:r>
        <w:separator/>
      </w:r>
    </w:p>
  </w:footnote>
  <w:footnote w:type="continuationSeparator" w:id="0">
    <w:p w14:paraId="3FC8627B" w14:textId="77777777" w:rsidR="00A83930" w:rsidRDefault="00A83930" w:rsidP="00775789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E926EA9"/>
    <w:multiLevelType w:val="hybridMultilevel"/>
    <w:tmpl w:val="32A69142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DD87392"/>
    <w:multiLevelType w:val="hybridMultilevel"/>
    <w:tmpl w:val="FA1EEB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defaultTabStop w:val="708"/>
  <w:hyphenationZone w:val="283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3NLMwMbEwMDM2MTBW0lEKTi0uzszPAykwrAUAgyk3SywAAAA="/>
  </w:docVars>
  <w:rsids>
    <w:rsidRoot w:val="00283637"/>
    <w:rsid w:val="00027801"/>
    <w:rsid w:val="000326A9"/>
    <w:rsid w:val="00050A21"/>
    <w:rsid w:val="00054C1A"/>
    <w:rsid w:val="000B3C0D"/>
    <w:rsid w:val="000D7CFF"/>
    <w:rsid w:val="002367E7"/>
    <w:rsid w:val="00283637"/>
    <w:rsid w:val="00295890"/>
    <w:rsid w:val="00313328"/>
    <w:rsid w:val="00357BB5"/>
    <w:rsid w:val="003C217C"/>
    <w:rsid w:val="00462DF8"/>
    <w:rsid w:val="00507E45"/>
    <w:rsid w:val="005601E0"/>
    <w:rsid w:val="0065370B"/>
    <w:rsid w:val="00691C90"/>
    <w:rsid w:val="006953A8"/>
    <w:rsid w:val="006B778A"/>
    <w:rsid w:val="00775789"/>
    <w:rsid w:val="007E2F22"/>
    <w:rsid w:val="008647DC"/>
    <w:rsid w:val="008D5D3F"/>
    <w:rsid w:val="008F0373"/>
    <w:rsid w:val="009C29C6"/>
    <w:rsid w:val="009C67D7"/>
    <w:rsid w:val="00A147AA"/>
    <w:rsid w:val="00A1665E"/>
    <w:rsid w:val="00A51968"/>
    <w:rsid w:val="00A83930"/>
    <w:rsid w:val="00AA7D07"/>
    <w:rsid w:val="00AB6844"/>
    <w:rsid w:val="00B85484"/>
    <w:rsid w:val="00BF6303"/>
    <w:rsid w:val="00C126CF"/>
    <w:rsid w:val="00C5587A"/>
    <w:rsid w:val="00CC2088"/>
    <w:rsid w:val="00D667FC"/>
    <w:rsid w:val="00F507FE"/>
    <w:rsid w:val="00F57106"/>
    <w:rsid w:val="00F64D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30C76EDD"/>
  <w15:chartTrackingRefBased/>
  <w15:docId w15:val="{F8EA1BFD-3713-46CA-A501-13CD700BA0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  <w:rsid w:val="000B3C0D"/>
    <w:pPr>
      <w:tabs>
        <w:tab w:val="left" w:pos="284"/>
      </w:tabs>
      <w:spacing w:line="240" w:lineRule="exact"/>
      <w:jc w:val="both"/>
    </w:pPr>
    <w:rPr>
      <w:rFonts w:ascii="Times" w:hAnsi="Times"/>
    </w:rPr>
  </w:style>
  <w:style w:type="paragraph" w:styleId="Titolo1">
    <w:name w:val="heading 1"/>
    <w:next w:val="Titolo2"/>
    <w:qFormat/>
    <w:rsid w:val="000B3C0D"/>
    <w:pPr>
      <w:spacing w:before="480" w:line="240" w:lineRule="exact"/>
      <w:outlineLvl w:val="0"/>
    </w:pPr>
    <w:rPr>
      <w:rFonts w:ascii="Times" w:hAnsi="Times"/>
      <w:b/>
      <w:noProof/>
    </w:rPr>
  </w:style>
  <w:style w:type="paragraph" w:styleId="Titolo2">
    <w:name w:val="heading 2"/>
    <w:next w:val="Titolo3"/>
    <w:qFormat/>
    <w:rsid w:val="000B3C0D"/>
    <w:pPr>
      <w:spacing w:line="240" w:lineRule="exact"/>
      <w:outlineLvl w:val="1"/>
    </w:pPr>
    <w:rPr>
      <w:rFonts w:ascii="Times" w:hAnsi="Times"/>
      <w:smallCaps/>
      <w:noProof/>
      <w:sz w:val="18"/>
    </w:rPr>
  </w:style>
  <w:style w:type="paragraph" w:styleId="Titolo3">
    <w:name w:val="heading 3"/>
    <w:next w:val="Normale"/>
    <w:qFormat/>
    <w:rsid w:val="000B3C0D"/>
    <w:pPr>
      <w:spacing w:before="240" w:after="120" w:line="240" w:lineRule="exact"/>
      <w:outlineLvl w:val="2"/>
    </w:pPr>
    <w:rPr>
      <w:rFonts w:ascii="Times" w:hAnsi="Times"/>
      <w:i/>
      <w:caps/>
      <w:noProof/>
      <w:sz w:val="18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Testo1">
    <w:name w:val="Testo 1"/>
    <w:rsid w:val="000B3C0D"/>
    <w:pPr>
      <w:spacing w:line="220" w:lineRule="exact"/>
      <w:ind w:left="284" w:hanging="284"/>
      <w:jc w:val="both"/>
    </w:pPr>
    <w:rPr>
      <w:rFonts w:ascii="Times" w:hAnsi="Times"/>
      <w:noProof/>
      <w:sz w:val="18"/>
    </w:rPr>
  </w:style>
  <w:style w:type="paragraph" w:customStyle="1" w:styleId="Testo2">
    <w:name w:val="Testo 2"/>
    <w:rsid w:val="000B3C0D"/>
    <w:pPr>
      <w:spacing w:line="220" w:lineRule="exact"/>
      <w:ind w:firstLine="284"/>
      <w:jc w:val="both"/>
    </w:pPr>
    <w:rPr>
      <w:rFonts w:ascii="Times" w:hAnsi="Times"/>
      <w:noProof/>
      <w:sz w:val="18"/>
    </w:rPr>
  </w:style>
  <w:style w:type="paragraph" w:styleId="Intestazione">
    <w:name w:val="header"/>
    <w:basedOn w:val="Normale"/>
    <w:link w:val="IntestazioneCarattere"/>
    <w:uiPriority w:val="99"/>
    <w:unhideWhenUsed/>
    <w:rsid w:val="00775789"/>
    <w:pPr>
      <w:tabs>
        <w:tab w:val="clear" w:pos="284"/>
        <w:tab w:val="center" w:pos="4819"/>
        <w:tab w:val="right" w:pos="9638"/>
      </w:tabs>
      <w:spacing w:line="240" w:lineRule="auto"/>
    </w:pPr>
  </w:style>
  <w:style w:type="character" w:customStyle="1" w:styleId="IntestazioneCarattere">
    <w:name w:val="Intestazione Carattere"/>
    <w:link w:val="Intestazione"/>
    <w:uiPriority w:val="99"/>
    <w:rsid w:val="00775789"/>
    <w:rPr>
      <w:rFonts w:ascii="Times" w:hAnsi="Times"/>
    </w:rPr>
  </w:style>
  <w:style w:type="paragraph" w:styleId="Pidipagina">
    <w:name w:val="footer"/>
    <w:basedOn w:val="Normale"/>
    <w:link w:val="PidipaginaCarattere"/>
    <w:uiPriority w:val="99"/>
    <w:unhideWhenUsed/>
    <w:rsid w:val="00775789"/>
    <w:pPr>
      <w:tabs>
        <w:tab w:val="clear" w:pos="284"/>
        <w:tab w:val="center" w:pos="4819"/>
        <w:tab w:val="right" w:pos="9638"/>
      </w:tabs>
      <w:spacing w:line="240" w:lineRule="auto"/>
    </w:pPr>
  </w:style>
  <w:style w:type="character" w:customStyle="1" w:styleId="PidipaginaCarattere">
    <w:name w:val="Piè di pagina Carattere"/>
    <w:link w:val="Pidipagina"/>
    <w:uiPriority w:val="99"/>
    <w:rsid w:val="00775789"/>
    <w:rPr>
      <w:rFonts w:ascii="Times" w:hAnsi="Times"/>
    </w:rPr>
  </w:style>
  <w:style w:type="character" w:styleId="Collegamentoipertestuale">
    <w:name w:val="Hyperlink"/>
    <w:uiPriority w:val="99"/>
    <w:unhideWhenUsed/>
    <w:rsid w:val="00054C1A"/>
    <w:rPr>
      <w:color w:val="0563C1"/>
      <w:u w:val="single"/>
    </w:rPr>
  </w:style>
  <w:style w:type="character" w:customStyle="1" w:styleId="UnresolvedMention">
    <w:name w:val="Unresolved Mention"/>
    <w:uiPriority w:val="99"/>
    <w:semiHidden/>
    <w:unhideWhenUsed/>
    <w:rsid w:val="00054C1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librerie.unicatt.it/scheda-libro/autori-vari/psicologia-dello-sviluppo-e-delleducazione-9788815278685-550727.html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librerie.unicatt.it/cerca.php?s=Psicologia%20dei%20legami%20famigliari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3</Pages>
  <Words>935</Words>
  <Characters>6047</Characters>
  <Application>Microsoft Office Word</Application>
  <DocSecurity>0</DocSecurity>
  <Lines>50</Lines>
  <Paragraphs>13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U.C.S.C. MILANO</Company>
  <LinksUpToDate>false</LinksUpToDate>
  <CharactersWithSpaces>696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nsi Rossella</dc:creator>
  <cp:keywords/>
  <cp:lastModifiedBy>Magatelli Matteo</cp:lastModifiedBy>
  <cp:revision>4</cp:revision>
  <cp:lastPrinted>2003-03-27T11:42:00Z</cp:lastPrinted>
  <dcterms:created xsi:type="dcterms:W3CDTF">2022-09-08T08:08:00Z</dcterms:created>
  <dcterms:modified xsi:type="dcterms:W3CDTF">2023-01-11T15:18:00Z</dcterms:modified>
</cp:coreProperties>
</file>